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72FC" w:rsidRDefault="005671B1">
      <w:r>
        <w:t xml:space="preserve">About me </w:t>
      </w:r>
      <w:r w:rsidR="00AF72FC">
        <w:t xml:space="preserve">- </w:t>
      </w:r>
      <w:hyperlink r:id="rId4" w:history="1">
        <w:r w:rsidRPr="004A0F2D">
          <w:rPr>
            <w:rStyle w:val="Hyperlink"/>
          </w:rPr>
          <w:t>https://www.desktopbackground.org/wallpaper/windows-7-digital-matrix-binary-code-wallpapers-1014810</w:t>
        </w:r>
      </w:hyperlink>
      <w:r>
        <w:t xml:space="preserve"> </w:t>
      </w:r>
    </w:p>
    <w:p w:rsidR="005671B1" w:rsidRDefault="00BC6823">
      <w:r>
        <w:t xml:space="preserve">Windows logo - </w:t>
      </w:r>
      <w:hyperlink r:id="rId5" w:history="1">
        <w:r w:rsidRPr="004A0F2D">
          <w:rPr>
            <w:rStyle w:val="Hyperlink"/>
          </w:rPr>
          <w:t>https://www.microsoftinsider.es/127565/la-build-16296-windows-10-llega-al-anillo-insider-lento-pc-tablets/</w:t>
        </w:r>
      </w:hyperlink>
      <w:r>
        <w:t xml:space="preserve"> </w:t>
      </w:r>
      <w:bookmarkStart w:id="0" w:name="_GoBack"/>
      <w:bookmarkEnd w:id="0"/>
    </w:p>
    <w:sectPr w:rsidR="005671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2MTA3MjMxMzU3MzVS0lEKTi0uzszPAykwqgUAJ3e5iiwAAAA="/>
  </w:docVars>
  <w:rsids>
    <w:rsidRoot w:val="00AF72FC"/>
    <w:rsid w:val="005671B1"/>
    <w:rsid w:val="006036E0"/>
    <w:rsid w:val="00AF72FC"/>
    <w:rsid w:val="00BC6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AA1BE"/>
  <w15:chartTrackingRefBased/>
  <w15:docId w15:val="{65485EFD-95CF-4D56-BA17-3150CC9AA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72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72F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microsoftinsider.es/127565/la-build-16296-windows-10-llega-al-anillo-insider-lento-pc-tablets/" TargetMode="External"/><Relationship Id="rId4" Type="http://schemas.openxmlformats.org/officeDocument/2006/relationships/hyperlink" Target="https://www.desktopbackground.org/wallpaper/windows-7-digital-matrix-binary-code-wallpapers-10148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4</Characters>
  <Application>Microsoft Office Word</Application>
  <DocSecurity>0</DocSecurity>
  <Lines>3</Lines>
  <Paragraphs>1</Paragraphs>
  <ScaleCrop>false</ScaleCrop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hmed10</dc:creator>
  <cp:keywords/>
  <dc:description/>
  <cp:lastModifiedBy>hahmed10</cp:lastModifiedBy>
  <cp:revision>3</cp:revision>
  <dcterms:created xsi:type="dcterms:W3CDTF">2018-09-13T19:32:00Z</dcterms:created>
  <dcterms:modified xsi:type="dcterms:W3CDTF">2018-09-14T15:21:00Z</dcterms:modified>
</cp:coreProperties>
</file>